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1757" w14:textId="63F05F3B" w:rsidR="00F7784F" w:rsidRDefault="002150B0" w:rsidP="00063B8A">
      <w:pPr>
        <w:tabs>
          <w:tab w:val="left" w:pos="3119"/>
        </w:tabs>
        <w:rPr>
          <w:color w:val="000000" w:themeColor="text1"/>
          <w:lang w:val="pt-B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C097B0" wp14:editId="71092593">
                <wp:simplePos x="0" y="0"/>
                <wp:positionH relativeFrom="column">
                  <wp:posOffset>7460615</wp:posOffset>
                </wp:positionH>
                <wp:positionV relativeFrom="paragraph">
                  <wp:posOffset>92075</wp:posOffset>
                </wp:positionV>
                <wp:extent cx="2065020" cy="583565"/>
                <wp:effectExtent l="0" t="0" r="11430" b="26035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5020" cy="583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38324AF" w14:textId="79782EF6" w:rsidR="00EB7F0A" w:rsidRPr="00F7784F" w:rsidRDefault="00EB7F0A" w:rsidP="002150B0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oordonator  program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C097B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87.45pt;margin-top:7.25pt;width:162.6pt;height:45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" strokecolor="white">
                <v:shadow opacity=".5" offset="-6pt,6pt"/>
                <v:textbox>
                  <w:txbxContent>
                    <w:p w14:paraId="338324AF" w14:textId="79782EF6" w:rsidR="00EB7F0A" w:rsidRPr="00F7784F" w:rsidRDefault="00EB7F0A" w:rsidP="002150B0">
                      <w:pPr>
                        <w:jc w:val="center"/>
                        <w:rPr>
                          <w:b/>
                          <w:color w:val="000000" w:themeColor="text1"/>
                          <w:szCs w:val="24"/>
                        </w:rPr>
                      </w:pPr>
                      <w:r w:rsidRPr="00F7784F">
                        <w:rPr>
                          <w:b/>
                          <w:color w:val="000000" w:themeColor="text1"/>
                          <w:szCs w:val="24"/>
                        </w:rPr>
                        <w:t>Coordonator  program,</w:t>
                      </w:r>
                    </w:p>
                  </w:txbxContent>
                </v:textbox>
              </v:shape>
            </w:pict>
          </mc:Fallback>
        </mc:AlternateContent>
      </w:r>
      <w:r w:rsidR="00F7784F" w:rsidRPr="00F7784F">
        <w:rPr>
          <w:color w:val="000000" w:themeColor="text1"/>
          <w:lang w:val="pt-BR"/>
        </w:rPr>
        <w:t>FACULTATEA DE ANTREPRENORIAT, INGINERIA SI MANAGEMENTUL AFACERILOR</w:t>
      </w:r>
    </w:p>
    <w:p w14:paraId="5725FB8B" w14:textId="77777777" w:rsidR="006B086E" w:rsidRDefault="006B086E" w:rsidP="003F61EB">
      <w:pPr>
        <w:tabs>
          <w:tab w:val="left" w:pos="3119"/>
        </w:tabs>
        <w:rPr>
          <w:color w:val="000000" w:themeColor="text1"/>
          <w:lang w:val="pt-BR"/>
        </w:rPr>
      </w:pPr>
    </w:p>
    <w:p w14:paraId="405BC516" w14:textId="10CE5881" w:rsidR="006B181E" w:rsidRDefault="00F7784F" w:rsidP="00A116DB">
      <w:pPr>
        <w:tabs>
          <w:tab w:val="left" w:pos="3119"/>
        </w:tabs>
        <w:rPr>
          <w:color w:val="000000" w:themeColor="text1"/>
          <w:lang w:val="pt-BR"/>
        </w:rPr>
      </w:pPr>
      <w:r w:rsidRPr="00A116DB">
        <w:rPr>
          <w:color w:val="000000" w:themeColor="text1"/>
          <w:lang w:val="pt-BR"/>
        </w:rPr>
        <w:t>PROGRAMUL DE MASTER</w:t>
      </w:r>
      <w:r w:rsidR="00F44427" w:rsidRPr="00A116DB">
        <w:rPr>
          <w:color w:val="000000" w:themeColor="text1"/>
          <w:lang w:val="pt-BR"/>
        </w:rPr>
        <w:t>:</w:t>
      </w:r>
      <w:r w:rsidR="000102B0" w:rsidRPr="00A116DB">
        <w:rPr>
          <w:b/>
          <w:color w:val="000000" w:themeColor="text1"/>
          <w:lang w:val="pt-BR"/>
        </w:rPr>
        <w:t xml:space="preserve">  </w:t>
      </w:r>
      <w:r w:rsidR="00D64472" w:rsidRPr="00A116DB">
        <w:rPr>
          <w:b/>
          <w:color w:val="000000" w:themeColor="text1"/>
        </w:rPr>
        <w:t>Etica si Integritate Academica</w:t>
      </w:r>
      <w:r w:rsidR="005261E5" w:rsidRPr="00A116DB">
        <w:rPr>
          <w:b/>
          <w:color w:val="000000" w:themeColor="text1"/>
        </w:rPr>
        <w:t xml:space="preserve"> </w:t>
      </w:r>
      <w:r w:rsidR="005261E5" w:rsidRPr="00A116DB">
        <w:rPr>
          <w:color w:val="000000" w:themeColor="text1"/>
          <w:lang w:val="pt-BR"/>
        </w:rPr>
        <w:t xml:space="preserve"> (</w:t>
      </w:r>
      <w:r w:rsidR="00D64472" w:rsidRPr="005934CE">
        <w:rPr>
          <w:b/>
          <w:color w:val="000000" w:themeColor="text1"/>
          <w:shd w:val="clear" w:color="auto" w:fill="FFE599"/>
          <w:lang w:val="pt-BR"/>
        </w:rPr>
        <w:t>EIA</w:t>
      </w:r>
      <w:r w:rsidR="005261E5" w:rsidRPr="00A116DB">
        <w:rPr>
          <w:color w:val="000000" w:themeColor="text1"/>
          <w:lang w:val="pt-BR"/>
        </w:rPr>
        <w:t>)</w:t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A116DB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</w:p>
    <w:p w14:paraId="1BA4A3CD" w14:textId="77777777" w:rsidR="002D0508" w:rsidRPr="00EB7F0A" w:rsidRDefault="002D0508" w:rsidP="003F61EB">
      <w:pPr>
        <w:tabs>
          <w:tab w:val="left" w:pos="3119"/>
        </w:tabs>
        <w:rPr>
          <w:color w:val="000000" w:themeColor="text1"/>
          <w:lang w:val="pt-BR"/>
        </w:rPr>
      </w:pPr>
    </w:p>
    <w:p w14:paraId="162CBBE7" w14:textId="77777777" w:rsidR="002D0508" w:rsidRPr="002D0508" w:rsidRDefault="00187E08" w:rsidP="002D0508">
      <w:pPr>
        <w:pStyle w:val="Heading4"/>
        <w:rPr>
          <w:color w:val="000000" w:themeColor="text1"/>
          <w:sz w:val="20"/>
          <w:lang w:val="pt-BR"/>
        </w:rPr>
      </w:pPr>
      <w:r w:rsidRPr="00F7784F">
        <w:rPr>
          <w:color w:val="000000" w:themeColor="text1"/>
          <w:sz w:val="20"/>
          <w:lang w:val="pt-BR"/>
        </w:rPr>
        <w:t>PROGRAM ACTIVITĂŢI</w:t>
      </w:r>
    </w:p>
    <w:p w14:paraId="7712A241" w14:textId="07415AC7" w:rsidR="00A45B58" w:rsidRPr="00DD2C63" w:rsidRDefault="00DD2C63" w:rsidP="00A116DB">
      <w:pPr>
        <w:shd w:val="clear" w:color="auto" w:fill="FFE599"/>
        <w:jc w:val="center"/>
        <w:rPr>
          <w:b/>
          <w:color w:val="000000" w:themeColor="text1"/>
          <w:sz w:val="24"/>
          <w:szCs w:val="24"/>
          <w:lang w:val="pt-BR"/>
        </w:rPr>
      </w:pPr>
      <w:r w:rsidRPr="00A116DB">
        <w:rPr>
          <w:b/>
          <w:color w:val="C00000"/>
          <w:sz w:val="24"/>
          <w:szCs w:val="24"/>
          <w:lang w:val="pt-BR"/>
        </w:rPr>
        <w:t xml:space="preserve">Anul II </w:t>
      </w:r>
      <w:r w:rsidRPr="00DD2C63">
        <w:rPr>
          <w:b/>
          <w:color w:val="000000" w:themeColor="text1"/>
          <w:sz w:val="24"/>
          <w:szCs w:val="24"/>
          <w:lang w:val="pt-BR"/>
        </w:rPr>
        <w:t xml:space="preserve">- Semestrul II     </w:t>
      </w:r>
      <w:r w:rsidR="00B63863" w:rsidRPr="00DD2C63">
        <w:rPr>
          <w:color w:val="000000" w:themeColor="text1"/>
          <w:sz w:val="24"/>
          <w:szCs w:val="24"/>
        </w:rPr>
        <w:t xml:space="preserve">Anul universitar  </w:t>
      </w:r>
      <w:r w:rsidR="00B63863" w:rsidRPr="00A116DB">
        <w:rPr>
          <w:color w:val="000000" w:themeColor="text1"/>
          <w:sz w:val="24"/>
          <w:szCs w:val="24"/>
        </w:rPr>
        <w:t>20</w:t>
      </w:r>
      <w:r w:rsidR="00117F02" w:rsidRPr="00A116DB">
        <w:rPr>
          <w:color w:val="000000" w:themeColor="text1"/>
          <w:sz w:val="24"/>
          <w:szCs w:val="24"/>
        </w:rPr>
        <w:t>2</w:t>
      </w:r>
      <w:r w:rsidR="00A116DB">
        <w:rPr>
          <w:color w:val="000000" w:themeColor="text1"/>
          <w:sz w:val="24"/>
          <w:szCs w:val="24"/>
        </w:rPr>
        <w:t>3</w:t>
      </w:r>
      <w:r w:rsidR="00921B3A" w:rsidRPr="00A116DB">
        <w:rPr>
          <w:color w:val="000000" w:themeColor="text1"/>
          <w:sz w:val="24"/>
          <w:szCs w:val="24"/>
        </w:rPr>
        <w:t xml:space="preserve"> </w:t>
      </w:r>
      <w:r w:rsidR="00F44427" w:rsidRPr="00A116DB">
        <w:rPr>
          <w:color w:val="000000" w:themeColor="text1"/>
          <w:sz w:val="24"/>
          <w:szCs w:val="24"/>
        </w:rPr>
        <w:t>–</w:t>
      </w:r>
      <w:r w:rsidR="00B63863" w:rsidRPr="00A116DB">
        <w:rPr>
          <w:color w:val="000000" w:themeColor="text1"/>
          <w:sz w:val="24"/>
          <w:szCs w:val="24"/>
        </w:rPr>
        <w:t xml:space="preserve"> 20</w:t>
      </w:r>
      <w:r w:rsidR="009105E2" w:rsidRPr="00A116DB">
        <w:rPr>
          <w:color w:val="000000" w:themeColor="text1"/>
          <w:sz w:val="24"/>
          <w:szCs w:val="24"/>
        </w:rPr>
        <w:t>2</w:t>
      </w:r>
      <w:r w:rsidR="00A116DB">
        <w:rPr>
          <w:color w:val="000000" w:themeColor="text1"/>
          <w:sz w:val="24"/>
          <w:szCs w:val="24"/>
        </w:rPr>
        <w:t>4</w:t>
      </w:r>
    </w:p>
    <w:p w14:paraId="36CCA638" w14:textId="77777777" w:rsidR="008D0071" w:rsidRPr="00EB7F0A" w:rsidRDefault="008D0071" w:rsidP="00F52336">
      <w:pPr>
        <w:jc w:val="center"/>
        <w:rPr>
          <w:b/>
          <w:color w:val="000000" w:themeColor="text1"/>
        </w:rPr>
      </w:pPr>
    </w:p>
    <w:tbl>
      <w:tblPr>
        <w:tblW w:w="1472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08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219"/>
      </w:tblGrid>
      <w:tr w:rsidR="00A116DB" w:rsidRPr="00296939" w14:paraId="51FCA224" w14:textId="14BD28E6" w:rsidTr="00A116DB">
        <w:trPr>
          <w:trHeight w:val="306"/>
          <w:jc w:val="center"/>
        </w:trPr>
        <w:tc>
          <w:tcPr>
            <w:tcW w:w="260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tl2br w:val="nil"/>
            </w:tcBorders>
            <w:shd w:val="clear" w:color="auto" w:fill="FFE599"/>
          </w:tcPr>
          <w:p w14:paraId="20E795DF" w14:textId="4A396D55" w:rsidR="00A116DB" w:rsidRPr="00DD2C63" w:rsidRDefault="00A116DB" w:rsidP="00A116DB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  <w:color w:val="002060"/>
                <w:lang w:val="en-GB"/>
              </w:rPr>
            </w:pPr>
            <w:r w:rsidRPr="004E10B0">
              <w:rPr>
                <w:color w:val="002060"/>
              </w:rPr>
              <w:t xml:space="preserve">Nr. </w:t>
            </w:r>
            <w:proofErr w:type="spellStart"/>
            <w:r w:rsidRPr="004E10B0">
              <w:rPr>
                <w:color w:val="002060"/>
              </w:rPr>
              <w:t>săptămân</w:t>
            </w:r>
            <w:proofErr w:type="spellEnd"/>
            <w:r>
              <w:rPr>
                <w:color w:val="002060"/>
                <w:lang w:val="en-GB"/>
              </w:rPr>
              <w:t>ă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F6D4208" w14:textId="422EA0C7" w:rsidR="00A116DB" w:rsidRPr="00296939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D8B2BAF" w14:textId="0F6C01D5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F17BF4C" w14:textId="31DC6CAC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D12C7EF" w14:textId="260DB799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4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548D0972" w14:textId="4EBA0F99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1B02A5D" w14:textId="25D78703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6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1E56045C" w14:textId="710C925D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7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4F1F757" w14:textId="67726674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8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31AAAE1B" w14:textId="3EFDDB15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9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BE6120E" w14:textId="13CE4E85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0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44F9188" w14:textId="5E68824D" w:rsidR="00A116DB" w:rsidRPr="00296939" w:rsidRDefault="00A116DB" w:rsidP="00A116DB">
            <w:pPr>
              <w:tabs>
                <w:tab w:val="left" w:pos="3119"/>
              </w:tabs>
              <w:ind w:left="360"/>
              <w:jc w:val="center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1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3B8EDE5B" w14:textId="5B541D1B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2F51BA0" w14:textId="687D7124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3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8" w:space="0" w:color="auto"/>
              <w:right w:val="nil"/>
            </w:tcBorders>
            <w:shd w:val="clear" w:color="auto" w:fill="FFE599"/>
            <w:vAlign w:val="center"/>
          </w:tcPr>
          <w:p w14:paraId="4031CFC5" w14:textId="1E78EAD1" w:rsidR="00A116DB" w:rsidRPr="00296939" w:rsidRDefault="00A116DB" w:rsidP="00A116DB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4</w:t>
            </w: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D6B43B" w14:textId="77777777" w:rsidR="00A116DB" w:rsidRPr="003713B7" w:rsidRDefault="00A116DB" w:rsidP="00A116DB">
            <w:pPr>
              <w:tabs>
                <w:tab w:val="left" w:pos="3119"/>
              </w:tabs>
              <w:ind w:left="48"/>
              <w:rPr>
                <w:rFonts w:ascii="Arial Narrow" w:hAnsi="Arial Narrow" w:cs="Arial"/>
                <w:b/>
                <w:color w:val="FF0000"/>
              </w:rPr>
            </w:pPr>
          </w:p>
        </w:tc>
      </w:tr>
      <w:tr w:rsidR="00A116DB" w:rsidRPr="00296939" w14:paraId="2FAD2F0C" w14:textId="42CD0982" w:rsidTr="00A116DB">
        <w:trPr>
          <w:trHeight w:val="491"/>
          <w:jc w:val="center"/>
        </w:trPr>
        <w:tc>
          <w:tcPr>
            <w:tcW w:w="2608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63E5164B" w14:textId="77777777" w:rsidR="00A116DB" w:rsidRPr="004E10B0" w:rsidRDefault="00A116DB" w:rsidP="00A116DB">
            <w:pPr>
              <w:tabs>
                <w:tab w:val="left" w:pos="3119"/>
              </w:tabs>
              <w:jc w:val="right"/>
              <w:rPr>
                <w:color w:val="002060"/>
              </w:rPr>
            </w:pPr>
            <w:r w:rsidRPr="004E10B0">
              <w:rPr>
                <w:noProof/>
                <w:color w:val="00206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615CB11" wp14:editId="55C623F2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-8256</wp:posOffset>
                      </wp:positionV>
                      <wp:extent cx="1649903" cy="333663"/>
                      <wp:effectExtent l="0" t="0" r="26670" b="28575"/>
                      <wp:wrapNone/>
                      <wp:docPr id="1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649903" cy="333663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FBC12B" id="Line 7" o:spid="_x0000_s1026" style="position:absolute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1pt,-.65pt" to="127.8pt,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"/>
                  </w:pict>
                </mc:Fallback>
              </mc:AlternateContent>
            </w:r>
            <w:r w:rsidRPr="004E10B0">
              <w:rPr>
                <w:color w:val="002060"/>
              </w:rPr>
              <w:t xml:space="preserve">Data </w:t>
            </w:r>
          </w:p>
          <w:p w14:paraId="66952591" w14:textId="77777777" w:rsidR="00A116DB" w:rsidRPr="004E10B0" w:rsidRDefault="00A116DB" w:rsidP="00A116DB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  <w:color w:val="002060"/>
              </w:rPr>
            </w:pPr>
            <w:r w:rsidRPr="004E10B0">
              <w:rPr>
                <w:color w:val="002060"/>
              </w:rPr>
              <w:t>Ziu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2CF2237" w14:textId="4EA01D04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6.02- 01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185E26C" w14:textId="77777777" w:rsidR="00A116DB" w:rsidRDefault="00A116DB" w:rsidP="00A116DB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4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</w:p>
          <w:p w14:paraId="5F605917" w14:textId="084C051B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E46C1A5" w14:textId="4BA8B507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1.03-15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B7F8BD7" w14:textId="006300C5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8.03-22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7249A15" w14:textId="1F4BF290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5.03-29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23815CF" w14:textId="4447EC72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1.04-05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CA97B8B" w14:textId="2EF9BBBD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4-12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1CF55911" w14:textId="56EBC6C8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5.04-19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B66A54A" w14:textId="602F0DE9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2.04-26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BDFBFA0" w14:textId="07B708BD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9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3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1C762B9" w14:textId="388E79F9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6.05 - 10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92327F3" w14:textId="4AE24DC0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3.05-17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4C07FD4" w14:textId="775B366C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0.05-24.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7F4A6BA" w14:textId="206F5BF9" w:rsidR="00A116DB" w:rsidRPr="002C10E6" w:rsidRDefault="00A116DB" w:rsidP="00A116DB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7.05-31.05</w:t>
            </w: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2A468" w14:textId="77777777" w:rsidR="00A116DB" w:rsidRPr="003713B7" w:rsidRDefault="00A116DB" w:rsidP="00A116DB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2D5DB0" w:rsidRPr="001600A9" w14:paraId="075203A9" w14:textId="4D99FE00" w:rsidTr="00164B2B">
        <w:trPr>
          <w:trHeight w:val="62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AC43C" w14:textId="3EF2999F" w:rsidR="002D5DB0" w:rsidRPr="00A54BFB" w:rsidRDefault="002D5DB0" w:rsidP="002D5DB0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color w:val="002060"/>
                <w:sz w:val="20"/>
              </w:rPr>
            </w:pPr>
            <w:r w:rsidRPr="00A54BFB">
              <w:rPr>
                <w:rFonts w:ascii="Arial Narrow" w:hAnsi="Arial Narrow" w:cs="Arial"/>
                <w:color w:val="002060"/>
                <w:sz w:val="20"/>
              </w:rPr>
              <w:t xml:space="preserve">Luni </w:t>
            </w:r>
            <w:r w:rsidRPr="00A54BFB">
              <w:rPr>
                <w:rFonts w:ascii="Arial Narrow" w:hAnsi="Arial Narrow" w:cs="Arial"/>
                <w:b w:val="0"/>
                <w:bCs/>
                <w:color w:val="002060"/>
                <w:sz w:val="20"/>
              </w:rPr>
              <w:t xml:space="preserve">/ </w:t>
            </w:r>
            <w:r w:rsidRPr="002805B0">
              <w:rPr>
                <w:rFonts w:ascii="Arial Narrow" w:hAnsi="Arial Narrow" w:cs="Arial"/>
                <w:sz w:val="20"/>
              </w:rPr>
              <w:t>BN 2</w:t>
            </w:r>
            <w:r w:rsidR="002805B0" w:rsidRPr="002805B0">
              <w:rPr>
                <w:rFonts w:ascii="Arial Narrow" w:hAnsi="Arial Narrow" w:cs="Arial"/>
                <w:sz w:val="20"/>
              </w:rPr>
              <w:t>09</w:t>
            </w:r>
            <w:r w:rsidRPr="002805B0">
              <w:rPr>
                <w:rFonts w:ascii="Arial Narrow" w:hAnsi="Arial Narrow" w:cs="Arial"/>
                <w:b w:val="0"/>
                <w:bCs/>
                <w:sz w:val="20"/>
              </w:rPr>
              <w:t xml:space="preserve"> </w:t>
            </w:r>
            <w:r w:rsidRPr="00A54BFB">
              <w:rPr>
                <w:rFonts w:ascii="Arial Narrow" w:hAnsi="Arial Narrow" w:cs="Arial"/>
                <w:b w:val="0"/>
                <w:bCs/>
                <w:color w:val="002060"/>
                <w:sz w:val="20"/>
              </w:rPr>
              <w:t xml:space="preserve">/ </w:t>
            </w:r>
            <w:r w:rsidRPr="002D5DB0">
              <w:rPr>
                <w:rFonts w:ascii="Arial Narrow" w:hAnsi="Arial Narrow" w:cs="Arial"/>
                <w:b w:val="0"/>
                <w:color w:val="002060"/>
                <w:sz w:val="22"/>
              </w:rPr>
              <w:t xml:space="preserve">18.00 </w:t>
            </w:r>
            <w:r w:rsidRPr="002D5DB0">
              <w:rPr>
                <w:rFonts w:ascii="Arial Narrow" w:hAnsi="Arial Narrow" w:cs="Arial"/>
                <w:b w:val="0"/>
                <w:color w:val="002060"/>
                <w:sz w:val="22"/>
                <w:lang w:val="en-GB"/>
              </w:rPr>
              <w:t>– 20.00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3DBBF" w14:textId="79E3B029" w:rsidR="002D5DB0" w:rsidRPr="00296939" w:rsidRDefault="002D5DB0" w:rsidP="002D5DB0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2D5DB0">
              <w:rPr>
                <w:rFonts w:ascii="Arial Narrow" w:hAnsi="Arial Narrow"/>
                <w:color w:val="002060"/>
              </w:rPr>
              <w:t>E I A pentru master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</w:t>
            </w:r>
            <w:r w:rsidRPr="002D5DB0">
              <w:rPr>
                <w:rFonts w:ascii="Arial Narrow" w:hAnsi="Arial Narrow" w:cs="Arial"/>
                <w:b/>
                <w:bCs/>
                <w:color w:val="002060"/>
                <w:szCs w:val="22"/>
              </w:rPr>
              <w:t>CPSI, IRUOI  si IEAI</w:t>
            </w:r>
            <w:r w:rsidRPr="00B04287">
              <w:rPr>
                <w:rFonts w:ascii="Arial" w:hAnsi="Arial" w:cs="Arial"/>
                <w:b/>
                <w:bCs/>
                <w:color w:val="002060"/>
                <w:szCs w:val="22"/>
              </w:rPr>
              <w:t xml:space="preserve"> 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>/ pe săptămâni pare</w:t>
            </w:r>
            <w:r w:rsidR="005E6C63">
              <w:rPr>
                <w:rFonts w:ascii="Arial Narrow" w:hAnsi="Arial Narrow"/>
                <w:b/>
                <w:bCs/>
                <w:color w:val="002060"/>
              </w:rPr>
              <w:t xml:space="preserve"> </w:t>
            </w:r>
            <w:r w:rsidR="005E6C63" w:rsidRPr="005E6C63">
              <w:rPr>
                <w:rFonts w:ascii="Arial Narrow" w:hAnsi="Arial Narrow"/>
                <w:color w:val="002060"/>
              </w:rPr>
              <w:t>(primele 3 săptămâni sunt online)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7B22623" w14:textId="68DA2761" w:rsidR="002D5DB0" w:rsidRPr="001600A9" w:rsidRDefault="002D5DB0" w:rsidP="002D5DB0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1600A9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2D5DB0" w:rsidRPr="001600A9" w14:paraId="65A1FC2B" w14:textId="77777777" w:rsidTr="005E6C63">
        <w:trPr>
          <w:trHeight w:val="62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0949F20" w14:textId="29F31D6E" w:rsidR="002D5DB0" w:rsidRPr="00A54BFB" w:rsidRDefault="002D5DB0" w:rsidP="002D5DB0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color w:val="002060"/>
                <w:sz w:val="20"/>
              </w:rPr>
            </w:pPr>
            <w:r w:rsidRPr="002D5DB0">
              <w:rPr>
                <w:rFonts w:ascii="Arial Narrow" w:hAnsi="Arial Narrow" w:cs="Arial"/>
                <w:color w:val="002060"/>
                <w:sz w:val="22"/>
                <w:szCs w:val="18"/>
              </w:rPr>
              <w:t>Marți</w:t>
            </w:r>
            <w:r w:rsidRPr="002D5DB0">
              <w:rPr>
                <w:rFonts w:ascii="Arial Narrow" w:hAnsi="Arial Narrow" w:cs="Arial"/>
                <w:color w:val="002060"/>
                <w:sz w:val="18"/>
                <w:szCs w:val="18"/>
              </w:rPr>
              <w:t xml:space="preserve"> / </w:t>
            </w:r>
            <w:r w:rsidR="005934CE">
              <w:rPr>
                <w:rFonts w:ascii="Arial Narrow" w:hAnsi="Arial Narrow" w:cs="Arial"/>
                <w:color w:val="002060"/>
                <w:sz w:val="20"/>
                <w:szCs w:val="18"/>
              </w:rPr>
              <w:t>B</w:t>
            </w:r>
            <w:r w:rsidRPr="002D5DB0">
              <w:rPr>
                <w:rFonts w:ascii="Arial Narrow" w:hAnsi="Arial Narrow" w:cs="Arial"/>
                <w:color w:val="002060"/>
                <w:sz w:val="20"/>
                <w:szCs w:val="18"/>
              </w:rPr>
              <w:t>N 21</w:t>
            </w:r>
            <w:r w:rsidR="005934CE">
              <w:rPr>
                <w:rFonts w:ascii="Arial Narrow" w:hAnsi="Arial Narrow" w:cs="Arial"/>
                <w:color w:val="002060"/>
                <w:sz w:val="20"/>
                <w:szCs w:val="18"/>
              </w:rPr>
              <w:t>1</w:t>
            </w:r>
            <w:r w:rsidRPr="002D5DB0">
              <w:rPr>
                <w:rFonts w:ascii="Arial Narrow" w:hAnsi="Arial Narrow" w:cs="Arial"/>
                <w:b w:val="0"/>
                <w:bCs/>
                <w:color w:val="002060"/>
                <w:sz w:val="20"/>
                <w:szCs w:val="18"/>
              </w:rPr>
              <w:t xml:space="preserve"> </w:t>
            </w:r>
            <w:r w:rsidRPr="002D5DB0">
              <w:rPr>
                <w:rFonts w:ascii="Arial Narrow" w:hAnsi="Arial Narrow" w:cs="Arial"/>
                <w:b w:val="0"/>
                <w:bCs/>
                <w:color w:val="002060"/>
                <w:sz w:val="22"/>
              </w:rPr>
              <w:t>/ 17.00 – 19.00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CA43032" w14:textId="4EE5A4C2" w:rsidR="002D5DB0" w:rsidRPr="008030AF" w:rsidRDefault="002D5DB0" w:rsidP="002D5DB0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2D5DB0">
              <w:rPr>
                <w:rFonts w:ascii="Arial Narrow" w:hAnsi="Arial Narrow"/>
                <w:color w:val="002060"/>
              </w:rPr>
              <w:t>E I A pentru master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MOE </w:t>
            </w:r>
            <w:proofErr w:type="spellStart"/>
            <w:r w:rsidRPr="008030AF">
              <w:rPr>
                <w:rFonts w:ascii="Arial Narrow" w:hAnsi="Arial Narrow"/>
                <w:b/>
                <w:bCs/>
                <w:color w:val="002060"/>
              </w:rPr>
              <w:t>şi</w:t>
            </w:r>
            <w:proofErr w:type="spellEnd"/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PEE / pe săptămâni impare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1D9A52A" w14:textId="5236E2A4" w:rsidR="002D5DB0" w:rsidRPr="001600A9" w:rsidRDefault="001D1561" w:rsidP="002D5DB0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2D5DB0" w:rsidRPr="001600A9" w14:paraId="2CA21AC5" w14:textId="798DC9C7" w:rsidTr="00164B2B">
        <w:trPr>
          <w:trHeight w:val="62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05259" w14:textId="096291E5" w:rsidR="002D5DB0" w:rsidRPr="00296939" w:rsidRDefault="002D5DB0" w:rsidP="002D5DB0">
            <w:pPr>
              <w:tabs>
                <w:tab w:val="left" w:pos="3119"/>
              </w:tabs>
              <w:spacing w:line="276" w:lineRule="auto"/>
              <w:ind w:right="-62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Miercuri</w:t>
            </w:r>
            <w:r w:rsidR="004B5E56" w:rsidRPr="002D5DB0">
              <w:rPr>
                <w:rFonts w:ascii="Arial Narrow" w:hAnsi="Arial Narrow" w:cs="Arial"/>
                <w:color w:val="002060"/>
                <w:szCs w:val="18"/>
              </w:rPr>
              <w:t xml:space="preserve"> </w:t>
            </w:r>
            <w:r w:rsidR="004B5E56">
              <w:rPr>
                <w:rFonts w:ascii="Arial Narrow" w:hAnsi="Arial Narrow" w:cs="Arial"/>
                <w:color w:val="002060"/>
                <w:szCs w:val="18"/>
              </w:rPr>
              <w:t xml:space="preserve">/ </w:t>
            </w:r>
            <w:r w:rsidR="004B5E56" w:rsidRPr="005934CE">
              <w:rPr>
                <w:rFonts w:ascii="Arial Narrow" w:hAnsi="Arial Narrow" w:cs="Arial"/>
                <w:b/>
                <w:bCs/>
                <w:color w:val="002060"/>
                <w:szCs w:val="18"/>
              </w:rPr>
              <w:t>BN 202</w:t>
            </w:r>
            <w:r w:rsidR="004B5E56" w:rsidRPr="002D5DB0">
              <w:rPr>
                <w:rFonts w:ascii="Arial Narrow" w:hAnsi="Arial Narrow" w:cs="Arial"/>
                <w:bCs/>
                <w:color w:val="002060"/>
                <w:szCs w:val="18"/>
              </w:rPr>
              <w:t xml:space="preserve"> </w:t>
            </w:r>
            <w:r w:rsidR="004B5E56" w:rsidRPr="002D5DB0">
              <w:rPr>
                <w:rFonts w:ascii="Arial Narrow" w:hAnsi="Arial Narrow" w:cs="Arial"/>
                <w:bCs/>
                <w:color w:val="002060"/>
                <w:sz w:val="22"/>
              </w:rPr>
              <w:t>/ 1</w:t>
            </w:r>
            <w:r w:rsidR="004B5E56">
              <w:rPr>
                <w:rFonts w:ascii="Arial Narrow" w:hAnsi="Arial Narrow" w:cs="Arial"/>
                <w:bCs/>
                <w:color w:val="002060"/>
                <w:sz w:val="22"/>
              </w:rPr>
              <w:t>8</w:t>
            </w:r>
            <w:r w:rsidR="004B5E56" w:rsidRPr="002D5DB0">
              <w:rPr>
                <w:rFonts w:ascii="Arial Narrow" w:hAnsi="Arial Narrow" w:cs="Arial"/>
                <w:bCs/>
                <w:color w:val="002060"/>
                <w:sz w:val="22"/>
              </w:rPr>
              <w:t xml:space="preserve">.00 – </w:t>
            </w:r>
            <w:r w:rsidR="004B5E56">
              <w:rPr>
                <w:rFonts w:ascii="Arial Narrow" w:hAnsi="Arial Narrow" w:cs="Arial"/>
                <w:bCs/>
                <w:color w:val="002060"/>
                <w:sz w:val="22"/>
              </w:rPr>
              <w:t>20</w:t>
            </w:r>
            <w:r w:rsidR="004B5E56" w:rsidRPr="002D5DB0">
              <w:rPr>
                <w:rFonts w:ascii="Arial Narrow" w:hAnsi="Arial Narrow" w:cs="Arial"/>
                <w:bCs/>
                <w:color w:val="002060"/>
                <w:sz w:val="22"/>
              </w:rPr>
              <w:t>.00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CAA67" w14:textId="60BCF3F3" w:rsidR="002D5DB0" w:rsidRPr="00BA5BD1" w:rsidRDefault="004B5E56" w:rsidP="002D5DB0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2D5DB0">
              <w:rPr>
                <w:rFonts w:ascii="Arial Narrow" w:hAnsi="Arial Narrow"/>
                <w:color w:val="002060"/>
              </w:rPr>
              <w:t>E I A pentru master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2060"/>
              </w:rPr>
              <w:t>BEE si MDE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pe săptămâni impare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F82C85C" w14:textId="588DB0BB" w:rsidR="002D5DB0" w:rsidRPr="001600A9" w:rsidRDefault="00130473" w:rsidP="002D5DB0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2D5DB0" w:rsidRPr="001600A9" w14:paraId="27C3CDD7" w14:textId="674D5D64" w:rsidTr="005E6C63">
        <w:trPr>
          <w:trHeight w:val="62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E8CBD0F" w14:textId="1BE8882E" w:rsidR="002D5DB0" w:rsidRPr="002D5DB0" w:rsidRDefault="002D5DB0" w:rsidP="002D5DB0">
            <w:pPr>
              <w:tabs>
                <w:tab w:val="left" w:pos="3119"/>
              </w:tabs>
              <w:spacing w:line="360" w:lineRule="auto"/>
              <w:ind w:right="-62"/>
              <w:rPr>
                <w:rFonts w:ascii="Arial Narrow" w:hAnsi="Arial Narrow" w:cs="Arial"/>
                <w:b/>
                <w:color w:val="002060"/>
                <w:lang w:val="en-GB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Joi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E1BB38C" w14:textId="07451DA2" w:rsidR="002D5DB0" w:rsidRPr="00BA5BD1" w:rsidRDefault="002D5DB0" w:rsidP="002D5DB0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</w:rPr>
            </w:pP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04BBB8" w14:textId="2E10535C" w:rsidR="002D5DB0" w:rsidRPr="001600A9" w:rsidRDefault="005934CE" w:rsidP="002D5DB0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2D5DB0" w:rsidRPr="001600A9" w14:paraId="565AD85A" w14:textId="66F2772A" w:rsidTr="00164B2B">
        <w:trPr>
          <w:trHeight w:val="62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F5180" w14:textId="1F7D3480" w:rsidR="002D5DB0" w:rsidRPr="00296939" w:rsidRDefault="002D5DB0" w:rsidP="002D5DB0">
            <w:pPr>
              <w:tabs>
                <w:tab w:val="left" w:pos="3119"/>
              </w:tabs>
              <w:spacing w:line="360" w:lineRule="auto"/>
              <w:ind w:right="-158"/>
              <w:rPr>
                <w:rFonts w:ascii="Arial Narrow" w:hAnsi="Arial Narrow" w:cs="Arial"/>
                <w:b/>
                <w:color w:val="002060"/>
              </w:rPr>
            </w:pPr>
            <w:r w:rsidRPr="00296939">
              <w:rPr>
                <w:rFonts w:ascii="Arial Narrow" w:hAnsi="Arial Narrow" w:cs="Arial"/>
                <w:b/>
                <w:color w:val="002060"/>
              </w:rPr>
              <w:t>Vineri</w:t>
            </w:r>
            <w:r w:rsidRPr="00296939">
              <w:rPr>
                <w:rFonts w:ascii="Arial Narrow" w:hAnsi="Arial Narrow" w:cs="Arial"/>
                <w:color w:val="002060"/>
              </w:rPr>
              <w:t xml:space="preserve"> </w:t>
            </w:r>
            <w:r w:rsidR="005934CE">
              <w:rPr>
                <w:rFonts w:ascii="Arial Narrow" w:hAnsi="Arial Narrow" w:cs="Arial"/>
                <w:color w:val="002060"/>
              </w:rPr>
              <w:t xml:space="preserve">/ </w:t>
            </w:r>
            <w:r w:rsidR="005934CE">
              <w:rPr>
                <w:rFonts w:ascii="Arial Narrow" w:hAnsi="Arial Narrow" w:cs="Arial"/>
                <w:b/>
                <w:color w:val="002060"/>
              </w:rPr>
              <w:t>AN 218</w:t>
            </w:r>
            <w:r w:rsidR="005934CE" w:rsidRPr="00A54BFB">
              <w:rPr>
                <w:rFonts w:ascii="Arial Narrow" w:hAnsi="Arial Narrow" w:cs="Arial"/>
                <w:bCs/>
                <w:color w:val="002060"/>
              </w:rPr>
              <w:t xml:space="preserve"> / </w:t>
            </w:r>
            <w:r w:rsidR="005934CE">
              <w:rPr>
                <w:rFonts w:ascii="Arial Narrow" w:hAnsi="Arial Narrow" w:cs="Arial"/>
                <w:bCs/>
                <w:color w:val="002060"/>
                <w:sz w:val="22"/>
              </w:rPr>
              <w:t xml:space="preserve">16.00 </w:t>
            </w:r>
            <w:r w:rsidR="005934CE">
              <w:rPr>
                <w:rFonts w:ascii="Arial Narrow" w:hAnsi="Arial Narrow" w:cs="Arial"/>
                <w:bCs/>
                <w:color w:val="002060"/>
                <w:sz w:val="22"/>
                <w:lang w:val="en-GB"/>
              </w:rPr>
              <w:t>– 18.00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61119" w14:textId="018E92D7" w:rsidR="002D5DB0" w:rsidRPr="00BA5BD1" w:rsidRDefault="005934CE" w:rsidP="002D5DB0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2D5DB0">
              <w:rPr>
                <w:rFonts w:ascii="Arial Narrow" w:hAnsi="Arial Narrow"/>
                <w:color w:val="002060"/>
              </w:rPr>
              <w:t>E I A pentru master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2060"/>
              </w:rPr>
              <w:t>AMIA si MKT</w:t>
            </w:r>
            <w:r w:rsidRPr="008030AF">
              <w:rPr>
                <w:rFonts w:ascii="Arial Narrow" w:hAnsi="Arial Narrow"/>
                <w:b/>
                <w:bCs/>
                <w:color w:val="002060"/>
              </w:rPr>
              <w:t xml:space="preserve"> pe săptămâni impare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ED27E4A" w14:textId="435ACB63" w:rsidR="002D5DB0" w:rsidRPr="001600A9" w:rsidRDefault="005934CE" w:rsidP="002D5DB0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</w:tbl>
    <w:p w14:paraId="19306C8A" w14:textId="4585A76B" w:rsidR="00A45B58" w:rsidRPr="002A5135" w:rsidRDefault="00F72176">
      <w:pPr>
        <w:tabs>
          <w:tab w:val="left" w:pos="3119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838B6E" wp14:editId="10A6062C">
                <wp:simplePos x="0" y="0"/>
                <wp:positionH relativeFrom="column">
                  <wp:posOffset>4395030</wp:posOffset>
                </wp:positionH>
                <wp:positionV relativeFrom="paragraph">
                  <wp:posOffset>112248</wp:posOffset>
                </wp:positionV>
                <wp:extent cx="4951095" cy="990600"/>
                <wp:effectExtent l="0" t="0" r="20955" b="1905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109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2F4B2" w14:textId="410C2C84" w:rsidR="00B04287" w:rsidRPr="00B04287" w:rsidRDefault="00B04287" w:rsidP="005E6C6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FFE599"/>
                              <w:spacing w:line="276" w:lineRule="auto"/>
                              <w:contextualSpacing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proofErr w:type="spellStart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>pt</w:t>
                            </w:r>
                            <w:proofErr w:type="spellEnd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 xml:space="preserve"> programul</w:t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 xml:space="preserve"> MOE </w:t>
                            </w:r>
                            <w:r w:rsidR="00B35AA5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 xml:space="preserve">si PEE </w:t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>an II</w:t>
                            </w:r>
                            <w:r w:rsidRPr="00B04287">
                              <w:rPr>
                                <w:rFonts w:ascii="Arial" w:hAnsi="Arial" w:cs="Arial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Conf. ec. Corina DUMITRESCU</w:t>
                            </w:r>
                          </w:p>
                          <w:p w14:paraId="51500499" w14:textId="5BEDD677" w:rsidR="007D3C4F" w:rsidRPr="00B04287" w:rsidRDefault="00D64472" w:rsidP="0013047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line="276" w:lineRule="auto"/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>pt</w:t>
                            </w:r>
                            <w:proofErr w:type="spellEnd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 xml:space="preserve"> programul</w:t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 xml:space="preserve"> CPSI, IRUOI  si IEAI an II</w:t>
                            </w:r>
                            <w:r w:rsidR="007D3C4F" w:rsidRPr="00B04287">
                              <w:rPr>
                                <w:rFonts w:ascii="Arial" w:hAnsi="Arial" w:cs="Arial"/>
                                <w:szCs w:val="22"/>
                              </w:rPr>
                              <w:tab/>
                            </w:r>
                            <w:r w:rsidR="0032049D" w:rsidRPr="00B04287">
                              <w:rPr>
                                <w:rFonts w:ascii="Arial" w:hAnsi="Arial" w:cs="Arial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Conf. ec. Simon</w:t>
                            </w:r>
                            <w:r w:rsidR="00E33026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a</w:t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NICOLAE</w:t>
                            </w:r>
                          </w:p>
                          <w:p w14:paraId="2765F899" w14:textId="1913D81F" w:rsidR="0032049D" w:rsidRDefault="00D64472" w:rsidP="005E6C6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>pt</w:t>
                            </w:r>
                            <w:proofErr w:type="spellEnd"/>
                            <w:r w:rsidRPr="00B04287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 xml:space="preserve"> programul</w:t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 xml:space="preserve"> </w:t>
                            </w:r>
                            <w:r w:rsidR="00B04287"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>AMIA si MKT</w:t>
                            </w:r>
                            <w:r w:rsidRPr="00B04287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 xml:space="preserve"> an II</w:t>
                            </w:r>
                            <w:r w:rsidR="0032049D"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="00B04287"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Lect. ec.</w:t>
                            </w:r>
                            <w:r w:rsidR="004B5E56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04287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Radu </w:t>
                            </w:r>
                            <w:r w:rsidRPr="00E33026"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ŞIMANDAN</w:t>
                            </w:r>
                          </w:p>
                          <w:p w14:paraId="73ED8482" w14:textId="627EEA93" w:rsidR="004B5E56" w:rsidRPr="004B5E56" w:rsidRDefault="004B5E56" w:rsidP="0013047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line="276" w:lineRule="auto"/>
                              <w:contextualSpacing/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962EF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>pt</w:t>
                            </w:r>
                            <w:proofErr w:type="spellEnd"/>
                            <w:r w:rsidRPr="009962EF">
                              <w:rPr>
                                <w:rFonts w:ascii="Arial" w:hAnsi="Arial" w:cs="Arial"/>
                                <w:color w:val="002060"/>
                                <w:szCs w:val="22"/>
                              </w:rPr>
                              <w:t xml:space="preserve"> programul </w:t>
                            </w:r>
                            <w:r w:rsidRPr="009962E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Cs w:val="22"/>
                              </w:rPr>
                              <w:t>BEE si MDE an II</w:t>
                            </w:r>
                            <w:r w:rsidRPr="009962EF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ab/>
                              <w:t>Lect. ec. Răzvan DOBRESC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838B6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346.05pt;margin-top:8.85pt;width:389.85pt;height:7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" strokecolor="white">
                <v:textbox>
                  <w:txbxContent>
                    <w:p w14:paraId="3332F4B2" w14:textId="410C2C84" w:rsidR="00B04287" w:rsidRPr="00B04287" w:rsidRDefault="00B04287" w:rsidP="005E6C6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FFE599"/>
                        <w:spacing w:line="276" w:lineRule="auto"/>
                        <w:contextualSpacing/>
                        <w:rPr>
                          <w:rFonts w:ascii="Arial" w:hAnsi="Arial" w:cs="Arial"/>
                          <w:szCs w:val="22"/>
                        </w:rPr>
                      </w:pPr>
                      <w:proofErr w:type="spellStart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>pt</w:t>
                      </w:r>
                      <w:proofErr w:type="spellEnd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 xml:space="preserve"> programul</w:t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 xml:space="preserve"> MOE </w:t>
                      </w:r>
                      <w:r w:rsidR="00B35AA5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 xml:space="preserve">si PEE </w:t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>an II</w:t>
                      </w:r>
                      <w:r w:rsidRPr="00B04287">
                        <w:rPr>
                          <w:rFonts w:ascii="Arial" w:hAnsi="Arial" w:cs="Arial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Conf. ec. Corina DUMITRESCU</w:t>
                      </w:r>
                    </w:p>
                    <w:p w14:paraId="51500499" w14:textId="5BEDD677" w:rsidR="007D3C4F" w:rsidRPr="00B04287" w:rsidRDefault="00D64472" w:rsidP="0013047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line="276" w:lineRule="auto"/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</w:pPr>
                      <w:proofErr w:type="spellStart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>pt</w:t>
                      </w:r>
                      <w:proofErr w:type="spellEnd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 xml:space="preserve"> programul</w:t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 xml:space="preserve"> CPSI, IRUOI  si IEAI an II</w:t>
                      </w:r>
                      <w:r w:rsidR="007D3C4F" w:rsidRPr="00B04287">
                        <w:rPr>
                          <w:rFonts w:ascii="Arial" w:hAnsi="Arial" w:cs="Arial"/>
                          <w:szCs w:val="22"/>
                        </w:rPr>
                        <w:tab/>
                      </w:r>
                      <w:r w:rsidR="0032049D" w:rsidRPr="00B04287">
                        <w:rPr>
                          <w:rFonts w:ascii="Arial" w:hAnsi="Arial" w:cs="Arial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Conf. ec. Simon</w:t>
                      </w:r>
                      <w:r w:rsidR="00E33026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a</w:t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NICOLAE</w:t>
                      </w:r>
                    </w:p>
                    <w:p w14:paraId="2765F899" w14:textId="1913D81F" w:rsidR="0032049D" w:rsidRDefault="00D64472" w:rsidP="005E6C6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</w:pPr>
                      <w:proofErr w:type="spellStart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>pt</w:t>
                      </w:r>
                      <w:proofErr w:type="spellEnd"/>
                      <w:r w:rsidRPr="00B04287">
                        <w:rPr>
                          <w:rFonts w:ascii="Arial" w:hAnsi="Arial" w:cs="Arial"/>
                          <w:color w:val="002060"/>
                          <w:szCs w:val="22"/>
                        </w:rPr>
                        <w:t xml:space="preserve"> programul</w:t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 xml:space="preserve"> </w:t>
                      </w:r>
                      <w:r w:rsidR="00B04287"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>AMIA si MKT</w:t>
                      </w:r>
                      <w:r w:rsidRPr="00B04287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 xml:space="preserve"> an II</w:t>
                      </w:r>
                      <w:r w:rsidR="0032049D"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ab/>
                      </w:r>
                      <w:r w:rsidR="00B04287"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Lect. ec.</w:t>
                      </w:r>
                      <w:r w:rsidR="004B5E56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r w:rsidRPr="00B04287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Radu </w:t>
                      </w:r>
                      <w:r w:rsidRPr="00E33026"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ŞIMANDAN</w:t>
                      </w:r>
                    </w:p>
                    <w:p w14:paraId="73ED8482" w14:textId="627EEA93" w:rsidR="004B5E56" w:rsidRPr="004B5E56" w:rsidRDefault="004B5E56" w:rsidP="0013047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line="276" w:lineRule="auto"/>
                        <w:contextualSpacing/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</w:pPr>
                      <w:proofErr w:type="spellStart"/>
                      <w:r w:rsidRPr="009962EF">
                        <w:rPr>
                          <w:rFonts w:ascii="Arial" w:hAnsi="Arial" w:cs="Arial"/>
                          <w:color w:val="002060"/>
                          <w:szCs w:val="22"/>
                        </w:rPr>
                        <w:t>pt</w:t>
                      </w:r>
                      <w:proofErr w:type="spellEnd"/>
                      <w:r w:rsidRPr="009962EF">
                        <w:rPr>
                          <w:rFonts w:ascii="Arial" w:hAnsi="Arial" w:cs="Arial"/>
                          <w:color w:val="002060"/>
                          <w:szCs w:val="22"/>
                        </w:rPr>
                        <w:t xml:space="preserve"> programul </w:t>
                      </w:r>
                      <w:r w:rsidRPr="009962EF">
                        <w:rPr>
                          <w:rFonts w:ascii="Arial" w:hAnsi="Arial" w:cs="Arial"/>
                          <w:b/>
                          <w:bCs/>
                          <w:color w:val="002060"/>
                          <w:szCs w:val="22"/>
                        </w:rPr>
                        <w:t>BEE si MDE an II</w:t>
                      </w:r>
                      <w:r w:rsidRPr="009962EF">
                        <w:rPr>
                          <w:rFonts w:ascii="Arial" w:hAnsi="Arial" w:cs="Arial"/>
                          <w:b/>
                          <w:bCs/>
                          <w:color w:val="002060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ab/>
                        <w:t>Lect. ec. Răzvan DOBRESCU</w:t>
                      </w:r>
                    </w:p>
                  </w:txbxContent>
                </v:textbox>
              </v:shape>
            </w:pict>
          </mc:Fallback>
        </mc:AlternateContent>
      </w:r>
      <w:r w:rsidR="00B426BF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22B2F3" wp14:editId="04AC0DB4">
                <wp:simplePos x="0" y="0"/>
                <wp:positionH relativeFrom="column">
                  <wp:posOffset>56515</wp:posOffset>
                </wp:positionH>
                <wp:positionV relativeFrom="paragraph">
                  <wp:posOffset>132080</wp:posOffset>
                </wp:positionV>
                <wp:extent cx="1184910" cy="317500"/>
                <wp:effectExtent l="0" t="0" r="0" b="444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4910" cy="31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F4A71" w14:textId="77777777" w:rsidR="00721F7A" w:rsidRPr="00E763D8" w:rsidRDefault="00721F7A" w:rsidP="005E6C63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E763D8">
                              <w:rPr>
                                <w:rFonts w:ascii="Arial" w:hAnsi="Arial" w:cs="Arial"/>
                                <w:szCs w:val="24"/>
                              </w:rPr>
                              <w:t>C: cu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2B2F3" id="Text Box 3" o:spid="_x0000_s1028" type="#_x0000_t202" style="position:absolute;margin-left:4.45pt;margin-top:10.4pt;width:93.3pt;height: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" filled="f" stroked="f">
                <v:shadow on="t" color="black" opacity="24903f" origin=",.5" offset="0,.55556mm"/>
                <v:textbox>
                  <w:txbxContent>
                    <w:p w14:paraId="230F4A71" w14:textId="77777777" w:rsidR="00721F7A" w:rsidRPr="00E763D8" w:rsidRDefault="00721F7A" w:rsidP="005E6C63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E763D8">
                        <w:rPr>
                          <w:rFonts w:ascii="Arial" w:hAnsi="Arial" w:cs="Arial"/>
                          <w:szCs w:val="24"/>
                        </w:rPr>
                        <w:t>C: cur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45B58" w:rsidRPr="002A5135" w:rsidSect="0087519D">
      <w:pgSz w:w="16840" w:h="11907" w:orient="landscape" w:code="9"/>
      <w:pgMar w:top="851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0125F"/>
    <w:multiLevelType w:val="hybridMultilevel"/>
    <w:tmpl w:val="71C4007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517742">
    <w:abstractNumId w:val="1"/>
  </w:num>
  <w:num w:numId="2" w16cid:durableId="1203708889">
    <w:abstractNumId w:val="5"/>
  </w:num>
  <w:num w:numId="3" w16cid:durableId="187455808">
    <w:abstractNumId w:val="2"/>
  </w:num>
  <w:num w:numId="4" w16cid:durableId="1039932994">
    <w:abstractNumId w:val="6"/>
  </w:num>
  <w:num w:numId="5" w16cid:durableId="730889510">
    <w:abstractNumId w:val="0"/>
  </w:num>
  <w:num w:numId="6" w16cid:durableId="1534878662">
    <w:abstractNumId w:val="7"/>
  </w:num>
  <w:num w:numId="7" w16cid:durableId="1503160174">
    <w:abstractNumId w:val="8"/>
  </w:num>
  <w:num w:numId="8" w16cid:durableId="146746517">
    <w:abstractNumId w:val="3"/>
  </w:num>
  <w:num w:numId="9" w16cid:durableId="14888662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2sDQ0MTAyszAztjBU0lEKTi0uzszPAykwMqkFAF7DAPctAAAA"/>
  </w:docVars>
  <w:rsids>
    <w:rsidRoot w:val="00F160FB"/>
    <w:rsid w:val="000002DB"/>
    <w:rsid w:val="0000341E"/>
    <w:rsid w:val="00004593"/>
    <w:rsid w:val="00004976"/>
    <w:rsid w:val="00004CCD"/>
    <w:rsid w:val="000067FB"/>
    <w:rsid w:val="00007A77"/>
    <w:rsid w:val="000102B0"/>
    <w:rsid w:val="00010B47"/>
    <w:rsid w:val="00011300"/>
    <w:rsid w:val="0001373F"/>
    <w:rsid w:val="0002512F"/>
    <w:rsid w:val="00027033"/>
    <w:rsid w:val="000300CC"/>
    <w:rsid w:val="00030619"/>
    <w:rsid w:val="000330C4"/>
    <w:rsid w:val="0003783A"/>
    <w:rsid w:val="00037ADC"/>
    <w:rsid w:val="00041AEF"/>
    <w:rsid w:val="00046C6A"/>
    <w:rsid w:val="00047F79"/>
    <w:rsid w:val="00060925"/>
    <w:rsid w:val="000617CC"/>
    <w:rsid w:val="00063B8A"/>
    <w:rsid w:val="00066243"/>
    <w:rsid w:val="00070521"/>
    <w:rsid w:val="0007059B"/>
    <w:rsid w:val="0007477B"/>
    <w:rsid w:val="00080E2A"/>
    <w:rsid w:val="000829FE"/>
    <w:rsid w:val="00085A5F"/>
    <w:rsid w:val="000951EE"/>
    <w:rsid w:val="000975D6"/>
    <w:rsid w:val="000A2292"/>
    <w:rsid w:val="000A378D"/>
    <w:rsid w:val="000A6AE5"/>
    <w:rsid w:val="000B11DC"/>
    <w:rsid w:val="000B11ED"/>
    <w:rsid w:val="000B3666"/>
    <w:rsid w:val="000C5F93"/>
    <w:rsid w:val="000C6181"/>
    <w:rsid w:val="000D51F5"/>
    <w:rsid w:val="000D69A5"/>
    <w:rsid w:val="000E6FE7"/>
    <w:rsid w:val="000F0797"/>
    <w:rsid w:val="001050FA"/>
    <w:rsid w:val="00107A67"/>
    <w:rsid w:val="00107E7D"/>
    <w:rsid w:val="0011601C"/>
    <w:rsid w:val="00117F02"/>
    <w:rsid w:val="00117FE0"/>
    <w:rsid w:val="00121365"/>
    <w:rsid w:val="001215C6"/>
    <w:rsid w:val="00130473"/>
    <w:rsid w:val="00131441"/>
    <w:rsid w:val="001334AC"/>
    <w:rsid w:val="00133A65"/>
    <w:rsid w:val="0014357D"/>
    <w:rsid w:val="001440A3"/>
    <w:rsid w:val="001465AC"/>
    <w:rsid w:val="00152396"/>
    <w:rsid w:val="00156089"/>
    <w:rsid w:val="001600A9"/>
    <w:rsid w:val="00164B2B"/>
    <w:rsid w:val="00173CE5"/>
    <w:rsid w:val="00176E9D"/>
    <w:rsid w:val="0017740F"/>
    <w:rsid w:val="0018031A"/>
    <w:rsid w:val="0018609A"/>
    <w:rsid w:val="0018653C"/>
    <w:rsid w:val="00187E08"/>
    <w:rsid w:val="00191061"/>
    <w:rsid w:val="00195D60"/>
    <w:rsid w:val="00196441"/>
    <w:rsid w:val="001A0601"/>
    <w:rsid w:val="001A3B5A"/>
    <w:rsid w:val="001A471A"/>
    <w:rsid w:val="001B1670"/>
    <w:rsid w:val="001B1BBE"/>
    <w:rsid w:val="001B391E"/>
    <w:rsid w:val="001C6F85"/>
    <w:rsid w:val="001D1561"/>
    <w:rsid w:val="001D7B6D"/>
    <w:rsid w:val="001E2DB5"/>
    <w:rsid w:val="001E6804"/>
    <w:rsid w:val="001E6A53"/>
    <w:rsid w:val="001E7F21"/>
    <w:rsid w:val="001F1101"/>
    <w:rsid w:val="001F1167"/>
    <w:rsid w:val="001F3824"/>
    <w:rsid w:val="001F470A"/>
    <w:rsid w:val="001F6D15"/>
    <w:rsid w:val="001F7F67"/>
    <w:rsid w:val="002036A1"/>
    <w:rsid w:val="00206033"/>
    <w:rsid w:val="0021110C"/>
    <w:rsid w:val="002150B0"/>
    <w:rsid w:val="0021706B"/>
    <w:rsid w:val="00220D1E"/>
    <w:rsid w:val="00224B80"/>
    <w:rsid w:val="002268DE"/>
    <w:rsid w:val="00227226"/>
    <w:rsid w:val="0023099B"/>
    <w:rsid w:val="0023297F"/>
    <w:rsid w:val="00235569"/>
    <w:rsid w:val="0024126E"/>
    <w:rsid w:val="0024679F"/>
    <w:rsid w:val="00247413"/>
    <w:rsid w:val="00256340"/>
    <w:rsid w:val="0026396D"/>
    <w:rsid w:val="0026597E"/>
    <w:rsid w:val="00266C3C"/>
    <w:rsid w:val="00267B63"/>
    <w:rsid w:val="002727D1"/>
    <w:rsid w:val="0027303B"/>
    <w:rsid w:val="00277194"/>
    <w:rsid w:val="00280367"/>
    <w:rsid w:val="002805B0"/>
    <w:rsid w:val="0028086E"/>
    <w:rsid w:val="002809AB"/>
    <w:rsid w:val="0028144B"/>
    <w:rsid w:val="00284490"/>
    <w:rsid w:val="00285DEE"/>
    <w:rsid w:val="00286B2A"/>
    <w:rsid w:val="00286DBE"/>
    <w:rsid w:val="0029094F"/>
    <w:rsid w:val="002919BC"/>
    <w:rsid w:val="002922FD"/>
    <w:rsid w:val="00292B06"/>
    <w:rsid w:val="00292D08"/>
    <w:rsid w:val="00296939"/>
    <w:rsid w:val="00296B06"/>
    <w:rsid w:val="002A5135"/>
    <w:rsid w:val="002B23FC"/>
    <w:rsid w:val="002B6E2F"/>
    <w:rsid w:val="002C10E6"/>
    <w:rsid w:val="002C171A"/>
    <w:rsid w:val="002C47F3"/>
    <w:rsid w:val="002C5F89"/>
    <w:rsid w:val="002C62D6"/>
    <w:rsid w:val="002C75A6"/>
    <w:rsid w:val="002D0508"/>
    <w:rsid w:val="002D17FC"/>
    <w:rsid w:val="002D3EFF"/>
    <w:rsid w:val="002D3F1E"/>
    <w:rsid w:val="002D5DB0"/>
    <w:rsid w:val="002E3AC5"/>
    <w:rsid w:val="002F076C"/>
    <w:rsid w:val="002F14DD"/>
    <w:rsid w:val="003029E3"/>
    <w:rsid w:val="00302FFD"/>
    <w:rsid w:val="00307194"/>
    <w:rsid w:val="0031298E"/>
    <w:rsid w:val="0031366F"/>
    <w:rsid w:val="0032049D"/>
    <w:rsid w:val="00321026"/>
    <w:rsid w:val="0032106F"/>
    <w:rsid w:val="00322A22"/>
    <w:rsid w:val="003263F5"/>
    <w:rsid w:val="00332B92"/>
    <w:rsid w:val="00335C16"/>
    <w:rsid w:val="003367E9"/>
    <w:rsid w:val="003435A9"/>
    <w:rsid w:val="003455E0"/>
    <w:rsid w:val="003473A0"/>
    <w:rsid w:val="003509F3"/>
    <w:rsid w:val="0035109E"/>
    <w:rsid w:val="00353D92"/>
    <w:rsid w:val="003560D0"/>
    <w:rsid w:val="00363F7D"/>
    <w:rsid w:val="00370564"/>
    <w:rsid w:val="003713B7"/>
    <w:rsid w:val="003719B5"/>
    <w:rsid w:val="003776F7"/>
    <w:rsid w:val="00383B56"/>
    <w:rsid w:val="0038638D"/>
    <w:rsid w:val="003908BE"/>
    <w:rsid w:val="003913A9"/>
    <w:rsid w:val="00392D9E"/>
    <w:rsid w:val="00393E68"/>
    <w:rsid w:val="00394B21"/>
    <w:rsid w:val="00394D71"/>
    <w:rsid w:val="00395973"/>
    <w:rsid w:val="003A6772"/>
    <w:rsid w:val="003C0E98"/>
    <w:rsid w:val="003D6241"/>
    <w:rsid w:val="003E33E1"/>
    <w:rsid w:val="003E65F8"/>
    <w:rsid w:val="003E7A3E"/>
    <w:rsid w:val="003F61EB"/>
    <w:rsid w:val="003F73F5"/>
    <w:rsid w:val="003F7404"/>
    <w:rsid w:val="003F7BD0"/>
    <w:rsid w:val="0040672C"/>
    <w:rsid w:val="0040786B"/>
    <w:rsid w:val="00410AD1"/>
    <w:rsid w:val="00410CFE"/>
    <w:rsid w:val="004145EE"/>
    <w:rsid w:val="00416570"/>
    <w:rsid w:val="004202D1"/>
    <w:rsid w:val="00421126"/>
    <w:rsid w:val="00430DFA"/>
    <w:rsid w:val="00435E94"/>
    <w:rsid w:val="0043649A"/>
    <w:rsid w:val="00436BDE"/>
    <w:rsid w:val="00445BD5"/>
    <w:rsid w:val="00446FC2"/>
    <w:rsid w:val="00451001"/>
    <w:rsid w:val="00453756"/>
    <w:rsid w:val="00456FFE"/>
    <w:rsid w:val="00457EE5"/>
    <w:rsid w:val="00460D33"/>
    <w:rsid w:val="0047239C"/>
    <w:rsid w:val="00483293"/>
    <w:rsid w:val="00483F42"/>
    <w:rsid w:val="00487788"/>
    <w:rsid w:val="00493B4E"/>
    <w:rsid w:val="004961DF"/>
    <w:rsid w:val="004A0B76"/>
    <w:rsid w:val="004A6A7E"/>
    <w:rsid w:val="004A77A8"/>
    <w:rsid w:val="004B19CA"/>
    <w:rsid w:val="004B1E97"/>
    <w:rsid w:val="004B4223"/>
    <w:rsid w:val="004B5E56"/>
    <w:rsid w:val="004C0DCF"/>
    <w:rsid w:val="004C19C6"/>
    <w:rsid w:val="004C3ACC"/>
    <w:rsid w:val="004C55DD"/>
    <w:rsid w:val="004D0D09"/>
    <w:rsid w:val="004D2EF6"/>
    <w:rsid w:val="004D4587"/>
    <w:rsid w:val="004D4960"/>
    <w:rsid w:val="004D7511"/>
    <w:rsid w:val="004E10B0"/>
    <w:rsid w:val="004E1792"/>
    <w:rsid w:val="004E480C"/>
    <w:rsid w:val="004E665C"/>
    <w:rsid w:val="004F02BE"/>
    <w:rsid w:val="004F0361"/>
    <w:rsid w:val="004F1F3B"/>
    <w:rsid w:val="004F7831"/>
    <w:rsid w:val="0050388A"/>
    <w:rsid w:val="00504C20"/>
    <w:rsid w:val="00513EE2"/>
    <w:rsid w:val="00515FAA"/>
    <w:rsid w:val="00525E54"/>
    <w:rsid w:val="005261E5"/>
    <w:rsid w:val="00526DE7"/>
    <w:rsid w:val="00530E16"/>
    <w:rsid w:val="00533F2F"/>
    <w:rsid w:val="00542448"/>
    <w:rsid w:val="00542605"/>
    <w:rsid w:val="0054448F"/>
    <w:rsid w:val="00576425"/>
    <w:rsid w:val="00580DD4"/>
    <w:rsid w:val="00582994"/>
    <w:rsid w:val="005858BC"/>
    <w:rsid w:val="00585CF6"/>
    <w:rsid w:val="005903DD"/>
    <w:rsid w:val="005904B6"/>
    <w:rsid w:val="0059076B"/>
    <w:rsid w:val="00590939"/>
    <w:rsid w:val="005934CE"/>
    <w:rsid w:val="00597547"/>
    <w:rsid w:val="00597638"/>
    <w:rsid w:val="005A1847"/>
    <w:rsid w:val="005B0067"/>
    <w:rsid w:val="005B32AC"/>
    <w:rsid w:val="005C14E4"/>
    <w:rsid w:val="005E100E"/>
    <w:rsid w:val="005E1102"/>
    <w:rsid w:val="005E3FF1"/>
    <w:rsid w:val="005E5600"/>
    <w:rsid w:val="005E65E6"/>
    <w:rsid w:val="005E6C63"/>
    <w:rsid w:val="005F05E3"/>
    <w:rsid w:val="005F077E"/>
    <w:rsid w:val="005F49CC"/>
    <w:rsid w:val="005F5B90"/>
    <w:rsid w:val="005F722A"/>
    <w:rsid w:val="005F7897"/>
    <w:rsid w:val="006007E9"/>
    <w:rsid w:val="006154E1"/>
    <w:rsid w:val="00616C1F"/>
    <w:rsid w:val="00622AE0"/>
    <w:rsid w:val="00622F3F"/>
    <w:rsid w:val="006306FB"/>
    <w:rsid w:val="00637FD9"/>
    <w:rsid w:val="0064460D"/>
    <w:rsid w:val="00645191"/>
    <w:rsid w:val="006500B4"/>
    <w:rsid w:val="0065025E"/>
    <w:rsid w:val="006502BB"/>
    <w:rsid w:val="00650601"/>
    <w:rsid w:val="00660EC0"/>
    <w:rsid w:val="0066101C"/>
    <w:rsid w:val="006656B4"/>
    <w:rsid w:val="006702B4"/>
    <w:rsid w:val="00674A52"/>
    <w:rsid w:val="0068276F"/>
    <w:rsid w:val="0068551F"/>
    <w:rsid w:val="00685E24"/>
    <w:rsid w:val="0069569E"/>
    <w:rsid w:val="00696ED3"/>
    <w:rsid w:val="006A3272"/>
    <w:rsid w:val="006B086E"/>
    <w:rsid w:val="006B181E"/>
    <w:rsid w:val="006B35CC"/>
    <w:rsid w:val="006B3E14"/>
    <w:rsid w:val="006B55B2"/>
    <w:rsid w:val="006B5C79"/>
    <w:rsid w:val="006C0039"/>
    <w:rsid w:val="006C1EA9"/>
    <w:rsid w:val="006C5F47"/>
    <w:rsid w:val="006C6422"/>
    <w:rsid w:val="006C68C6"/>
    <w:rsid w:val="006D09F6"/>
    <w:rsid w:val="006D28BC"/>
    <w:rsid w:val="006E03DD"/>
    <w:rsid w:val="006E1721"/>
    <w:rsid w:val="006E5D8B"/>
    <w:rsid w:val="006F4580"/>
    <w:rsid w:val="006F5D00"/>
    <w:rsid w:val="006F70DA"/>
    <w:rsid w:val="00702C34"/>
    <w:rsid w:val="00702C48"/>
    <w:rsid w:val="007119E7"/>
    <w:rsid w:val="00714AF8"/>
    <w:rsid w:val="00715F6C"/>
    <w:rsid w:val="00721F7A"/>
    <w:rsid w:val="00723697"/>
    <w:rsid w:val="00724B65"/>
    <w:rsid w:val="00727962"/>
    <w:rsid w:val="00730AF9"/>
    <w:rsid w:val="00737C0E"/>
    <w:rsid w:val="007419DC"/>
    <w:rsid w:val="00746933"/>
    <w:rsid w:val="007500FF"/>
    <w:rsid w:val="00756F0A"/>
    <w:rsid w:val="007570F6"/>
    <w:rsid w:val="00757271"/>
    <w:rsid w:val="00757349"/>
    <w:rsid w:val="00757FB3"/>
    <w:rsid w:val="00761BF8"/>
    <w:rsid w:val="00765F4C"/>
    <w:rsid w:val="00766D0A"/>
    <w:rsid w:val="00767D69"/>
    <w:rsid w:val="00772888"/>
    <w:rsid w:val="007734ED"/>
    <w:rsid w:val="00780C75"/>
    <w:rsid w:val="007829B0"/>
    <w:rsid w:val="00783025"/>
    <w:rsid w:val="00784B12"/>
    <w:rsid w:val="00784E7C"/>
    <w:rsid w:val="00791DC5"/>
    <w:rsid w:val="00797A54"/>
    <w:rsid w:val="007A5DA9"/>
    <w:rsid w:val="007B223B"/>
    <w:rsid w:val="007B2CFA"/>
    <w:rsid w:val="007C2BF0"/>
    <w:rsid w:val="007C50F9"/>
    <w:rsid w:val="007D1B76"/>
    <w:rsid w:val="007D29A3"/>
    <w:rsid w:val="007D3C4F"/>
    <w:rsid w:val="007F0990"/>
    <w:rsid w:val="007F7D7E"/>
    <w:rsid w:val="00802341"/>
    <w:rsid w:val="008030AF"/>
    <w:rsid w:val="00825A94"/>
    <w:rsid w:val="008263C6"/>
    <w:rsid w:val="008311CD"/>
    <w:rsid w:val="00833D08"/>
    <w:rsid w:val="00835A74"/>
    <w:rsid w:val="00852481"/>
    <w:rsid w:val="00862A9E"/>
    <w:rsid w:val="00864697"/>
    <w:rsid w:val="00865D03"/>
    <w:rsid w:val="008674D6"/>
    <w:rsid w:val="00870670"/>
    <w:rsid w:val="0087519D"/>
    <w:rsid w:val="0088100F"/>
    <w:rsid w:val="00881C10"/>
    <w:rsid w:val="00881CF9"/>
    <w:rsid w:val="00883FF5"/>
    <w:rsid w:val="0088474B"/>
    <w:rsid w:val="00885DD8"/>
    <w:rsid w:val="0089226B"/>
    <w:rsid w:val="00894AB8"/>
    <w:rsid w:val="00896303"/>
    <w:rsid w:val="00896935"/>
    <w:rsid w:val="00897C2E"/>
    <w:rsid w:val="008A2344"/>
    <w:rsid w:val="008A2F68"/>
    <w:rsid w:val="008A5229"/>
    <w:rsid w:val="008B0952"/>
    <w:rsid w:val="008B1C2F"/>
    <w:rsid w:val="008B2CF5"/>
    <w:rsid w:val="008C1A21"/>
    <w:rsid w:val="008C70B1"/>
    <w:rsid w:val="008D0071"/>
    <w:rsid w:val="008D256E"/>
    <w:rsid w:val="008D365A"/>
    <w:rsid w:val="008D6129"/>
    <w:rsid w:val="008D778D"/>
    <w:rsid w:val="008E33F2"/>
    <w:rsid w:val="008F2CDE"/>
    <w:rsid w:val="008F2D67"/>
    <w:rsid w:val="008F334A"/>
    <w:rsid w:val="008F4842"/>
    <w:rsid w:val="008F6568"/>
    <w:rsid w:val="00904D71"/>
    <w:rsid w:val="00907370"/>
    <w:rsid w:val="009105E2"/>
    <w:rsid w:val="00913D92"/>
    <w:rsid w:val="00920CA9"/>
    <w:rsid w:val="00921B3A"/>
    <w:rsid w:val="00921E32"/>
    <w:rsid w:val="0092280B"/>
    <w:rsid w:val="009337D5"/>
    <w:rsid w:val="00943AD9"/>
    <w:rsid w:val="00954108"/>
    <w:rsid w:val="0095414B"/>
    <w:rsid w:val="009643EC"/>
    <w:rsid w:val="00965459"/>
    <w:rsid w:val="00965CC5"/>
    <w:rsid w:val="00967CE3"/>
    <w:rsid w:val="009712CC"/>
    <w:rsid w:val="009848B2"/>
    <w:rsid w:val="00985FD8"/>
    <w:rsid w:val="009922B4"/>
    <w:rsid w:val="00995FCE"/>
    <w:rsid w:val="009962EF"/>
    <w:rsid w:val="009A3003"/>
    <w:rsid w:val="009A39C9"/>
    <w:rsid w:val="009A46D9"/>
    <w:rsid w:val="009A740F"/>
    <w:rsid w:val="009B18C2"/>
    <w:rsid w:val="009B4F00"/>
    <w:rsid w:val="009B529B"/>
    <w:rsid w:val="009B542D"/>
    <w:rsid w:val="009C0275"/>
    <w:rsid w:val="009C032C"/>
    <w:rsid w:val="009C0BC2"/>
    <w:rsid w:val="009C38B2"/>
    <w:rsid w:val="009C5CAC"/>
    <w:rsid w:val="009C78EE"/>
    <w:rsid w:val="009D0ADD"/>
    <w:rsid w:val="009D61AB"/>
    <w:rsid w:val="009D6B6D"/>
    <w:rsid w:val="009E0B91"/>
    <w:rsid w:val="009E333B"/>
    <w:rsid w:val="009E5EB8"/>
    <w:rsid w:val="009F500E"/>
    <w:rsid w:val="009F7FD8"/>
    <w:rsid w:val="00A07F7D"/>
    <w:rsid w:val="00A100D5"/>
    <w:rsid w:val="00A116DB"/>
    <w:rsid w:val="00A15137"/>
    <w:rsid w:val="00A203D5"/>
    <w:rsid w:val="00A249B9"/>
    <w:rsid w:val="00A32133"/>
    <w:rsid w:val="00A3280E"/>
    <w:rsid w:val="00A36B5C"/>
    <w:rsid w:val="00A40F8F"/>
    <w:rsid w:val="00A45B58"/>
    <w:rsid w:val="00A5004B"/>
    <w:rsid w:val="00A5072E"/>
    <w:rsid w:val="00A54BFB"/>
    <w:rsid w:val="00A54CD7"/>
    <w:rsid w:val="00A6605C"/>
    <w:rsid w:val="00A660E3"/>
    <w:rsid w:val="00A665A4"/>
    <w:rsid w:val="00A67304"/>
    <w:rsid w:val="00A67BF6"/>
    <w:rsid w:val="00A75721"/>
    <w:rsid w:val="00A868EF"/>
    <w:rsid w:val="00A8771A"/>
    <w:rsid w:val="00A87A34"/>
    <w:rsid w:val="00A914D5"/>
    <w:rsid w:val="00A94F75"/>
    <w:rsid w:val="00A95769"/>
    <w:rsid w:val="00A96938"/>
    <w:rsid w:val="00A9723D"/>
    <w:rsid w:val="00AA5375"/>
    <w:rsid w:val="00AA5810"/>
    <w:rsid w:val="00AA5923"/>
    <w:rsid w:val="00AA70DE"/>
    <w:rsid w:val="00AB4F8A"/>
    <w:rsid w:val="00AB6AE6"/>
    <w:rsid w:val="00AC59B4"/>
    <w:rsid w:val="00AC6C0C"/>
    <w:rsid w:val="00AC7B7D"/>
    <w:rsid w:val="00AD3582"/>
    <w:rsid w:val="00AD444F"/>
    <w:rsid w:val="00AE74E7"/>
    <w:rsid w:val="00AF1A26"/>
    <w:rsid w:val="00AF2873"/>
    <w:rsid w:val="00AF7BC8"/>
    <w:rsid w:val="00B0210B"/>
    <w:rsid w:val="00B034A8"/>
    <w:rsid w:val="00B04287"/>
    <w:rsid w:val="00B07709"/>
    <w:rsid w:val="00B1215F"/>
    <w:rsid w:val="00B17E49"/>
    <w:rsid w:val="00B20B9E"/>
    <w:rsid w:val="00B214B4"/>
    <w:rsid w:val="00B23D9E"/>
    <w:rsid w:val="00B2498F"/>
    <w:rsid w:val="00B253C0"/>
    <w:rsid w:val="00B25713"/>
    <w:rsid w:val="00B263EF"/>
    <w:rsid w:val="00B26536"/>
    <w:rsid w:val="00B27704"/>
    <w:rsid w:val="00B340D5"/>
    <w:rsid w:val="00B35AA5"/>
    <w:rsid w:val="00B36386"/>
    <w:rsid w:val="00B426BF"/>
    <w:rsid w:val="00B43EAB"/>
    <w:rsid w:val="00B44666"/>
    <w:rsid w:val="00B537C1"/>
    <w:rsid w:val="00B54EEE"/>
    <w:rsid w:val="00B56CC8"/>
    <w:rsid w:val="00B5767D"/>
    <w:rsid w:val="00B62F71"/>
    <w:rsid w:val="00B6351C"/>
    <w:rsid w:val="00B63863"/>
    <w:rsid w:val="00B71539"/>
    <w:rsid w:val="00B71819"/>
    <w:rsid w:val="00B75494"/>
    <w:rsid w:val="00B77C0F"/>
    <w:rsid w:val="00B816E3"/>
    <w:rsid w:val="00B83CAD"/>
    <w:rsid w:val="00B84B27"/>
    <w:rsid w:val="00B93121"/>
    <w:rsid w:val="00B97EC8"/>
    <w:rsid w:val="00BA4024"/>
    <w:rsid w:val="00BA5BD1"/>
    <w:rsid w:val="00BB45D1"/>
    <w:rsid w:val="00BB5667"/>
    <w:rsid w:val="00BC1625"/>
    <w:rsid w:val="00BC2E8C"/>
    <w:rsid w:val="00BC6428"/>
    <w:rsid w:val="00BC77C3"/>
    <w:rsid w:val="00BD2BB0"/>
    <w:rsid w:val="00BD326F"/>
    <w:rsid w:val="00BE3E18"/>
    <w:rsid w:val="00BE6D2F"/>
    <w:rsid w:val="00BE74F4"/>
    <w:rsid w:val="00BE7BA8"/>
    <w:rsid w:val="00BF43A2"/>
    <w:rsid w:val="00BF573E"/>
    <w:rsid w:val="00BF7237"/>
    <w:rsid w:val="00C01708"/>
    <w:rsid w:val="00C0220B"/>
    <w:rsid w:val="00C103A0"/>
    <w:rsid w:val="00C1764B"/>
    <w:rsid w:val="00C177B8"/>
    <w:rsid w:val="00C201AB"/>
    <w:rsid w:val="00C20B03"/>
    <w:rsid w:val="00C228AF"/>
    <w:rsid w:val="00C237D1"/>
    <w:rsid w:val="00C243BA"/>
    <w:rsid w:val="00C30988"/>
    <w:rsid w:val="00C341EC"/>
    <w:rsid w:val="00C36B3F"/>
    <w:rsid w:val="00C42850"/>
    <w:rsid w:val="00C46C24"/>
    <w:rsid w:val="00C505FD"/>
    <w:rsid w:val="00C5072E"/>
    <w:rsid w:val="00C54D39"/>
    <w:rsid w:val="00C56073"/>
    <w:rsid w:val="00C565CF"/>
    <w:rsid w:val="00C62755"/>
    <w:rsid w:val="00C6570B"/>
    <w:rsid w:val="00C65BAA"/>
    <w:rsid w:val="00C702A7"/>
    <w:rsid w:val="00C714E3"/>
    <w:rsid w:val="00C7641F"/>
    <w:rsid w:val="00C76832"/>
    <w:rsid w:val="00C76EA0"/>
    <w:rsid w:val="00C77B20"/>
    <w:rsid w:val="00C82A19"/>
    <w:rsid w:val="00C90212"/>
    <w:rsid w:val="00C91F92"/>
    <w:rsid w:val="00CB7BA2"/>
    <w:rsid w:val="00CD4A19"/>
    <w:rsid w:val="00CD4E46"/>
    <w:rsid w:val="00CD7080"/>
    <w:rsid w:val="00CE069A"/>
    <w:rsid w:val="00CE0A6D"/>
    <w:rsid w:val="00CE0F86"/>
    <w:rsid w:val="00CE38B4"/>
    <w:rsid w:val="00CE3C3F"/>
    <w:rsid w:val="00CE3D44"/>
    <w:rsid w:val="00CE7E24"/>
    <w:rsid w:val="00CE7E34"/>
    <w:rsid w:val="00CF6960"/>
    <w:rsid w:val="00CF6E69"/>
    <w:rsid w:val="00D013F2"/>
    <w:rsid w:val="00D01F8F"/>
    <w:rsid w:val="00D1079B"/>
    <w:rsid w:val="00D12794"/>
    <w:rsid w:val="00D15470"/>
    <w:rsid w:val="00D165B3"/>
    <w:rsid w:val="00D240EE"/>
    <w:rsid w:val="00D2713B"/>
    <w:rsid w:val="00D30428"/>
    <w:rsid w:val="00D32115"/>
    <w:rsid w:val="00D3268A"/>
    <w:rsid w:val="00D32D02"/>
    <w:rsid w:val="00D32D89"/>
    <w:rsid w:val="00D33B05"/>
    <w:rsid w:val="00D3791C"/>
    <w:rsid w:val="00D4179F"/>
    <w:rsid w:val="00D41CA6"/>
    <w:rsid w:val="00D47384"/>
    <w:rsid w:val="00D50DC2"/>
    <w:rsid w:val="00D522BA"/>
    <w:rsid w:val="00D54275"/>
    <w:rsid w:val="00D62FAC"/>
    <w:rsid w:val="00D64134"/>
    <w:rsid w:val="00D64472"/>
    <w:rsid w:val="00D6478F"/>
    <w:rsid w:val="00D72866"/>
    <w:rsid w:val="00D753D7"/>
    <w:rsid w:val="00D75BDA"/>
    <w:rsid w:val="00D81FC1"/>
    <w:rsid w:val="00D824F9"/>
    <w:rsid w:val="00D82F45"/>
    <w:rsid w:val="00D83E06"/>
    <w:rsid w:val="00D84CB6"/>
    <w:rsid w:val="00D860D3"/>
    <w:rsid w:val="00D9062C"/>
    <w:rsid w:val="00D9219C"/>
    <w:rsid w:val="00D92FD2"/>
    <w:rsid w:val="00D939B2"/>
    <w:rsid w:val="00D96F1B"/>
    <w:rsid w:val="00DA1619"/>
    <w:rsid w:val="00DA25BF"/>
    <w:rsid w:val="00DA54F6"/>
    <w:rsid w:val="00DB2574"/>
    <w:rsid w:val="00DB4CA6"/>
    <w:rsid w:val="00DC3483"/>
    <w:rsid w:val="00DC73DC"/>
    <w:rsid w:val="00DD23E3"/>
    <w:rsid w:val="00DD2C63"/>
    <w:rsid w:val="00DD44D3"/>
    <w:rsid w:val="00DD7D21"/>
    <w:rsid w:val="00DE02A0"/>
    <w:rsid w:val="00DE02DA"/>
    <w:rsid w:val="00DE23C3"/>
    <w:rsid w:val="00DE3773"/>
    <w:rsid w:val="00DE4664"/>
    <w:rsid w:val="00DF05AB"/>
    <w:rsid w:val="00E03EEF"/>
    <w:rsid w:val="00E0686B"/>
    <w:rsid w:val="00E1011E"/>
    <w:rsid w:val="00E108CF"/>
    <w:rsid w:val="00E137A9"/>
    <w:rsid w:val="00E1448A"/>
    <w:rsid w:val="00E15C7B"/>
    <w:rsid w:val="00E16D95"/>
    <w:rsid w:val="00E16FAB"/>
    <w:rsid w:val="00E31AD3"/>
    <w:rsid w:val="00E31E85"/>
    <w:rsid w:val="00E33021"/>
    <w:rsid w:val="00E33026"/>
    <w:rsid w:val="00E3327E"/>
    <w:rsid w:val="00E33C47"/>
    <w:rsid w:val="00E4274B"/>
    <w:rsid w:val="00E42C34"/>
    <w:rsid w:val="00E46D4C"/>
    <w:rsid w:val="00E50157"/>
    <w:rsid w:val="00E703F0"/>
    <w:rsid w:val="00E71E87"/>
    <w:rsid w:val="00E75AA7"/>
    <w:rsid w:val="00E763D8"/>
    <w:rsid w:val="00E800E4"/>
    <w:rsid w:val="00E80E54"/>
    <w:rsid w:val="00E90DD9"/>
    <w:rsid w:val="00E95747"/>
    <w:rsid w:val="00EA16A7"/>
    <w:rsid w:val="00EB21FF"/>
    <w:rsid w:val="00EB7A2E"/>
    <w:rsid w:val="00EB7DF3"/>
    <w:rsid w:val="00EB7F0A"/>
    <w:rsid w:val="00EC4E75"/>
    <w:rsid w:val="00ED2F90"/>
    <w:rsid w:val="00ED6790"/>
    <w:rsid w:val="00EE0758"/>
    <w:rsid w:val="00EE2862"/>
    <w:rsid w:val="00EF3353"/>
    <w:rsid w:val="00EF3782"/>
    <w:rsid w:val="00EF45EF"/>
    <w:rsid w:val="00EF7360"/>
    <w:rsid w:val="00F00671"/>
    <w:rsid w:val="00F066F8"/>
    <w:rsid w:val="00F10530"/>
    <w:rsid w:val="00F10A6C"/>
    <w:rsid w:val="00F11E99"/>
    <w:rsid w:val="00F1319E"/>
    <w:rsid w:val="00F160FB"/>
    <w:rsid w:val="00F17596"/>
    <w:rsid w:val="00F176E4"/>
    <w:rsid w:val="00F201A8"/>
    <w:rsid w:val="00F20278"/>
    <w:rsid w:val="00F21B78"/>
    <w:rsid w:val="00F24B4E"/>
    <w:rsid w:val="00F32346"/>
    <w:rsid w:val="00F434EB"/>
    <w:rsid w:val="00F44427"/>
    <w:rsid w:val="00F45D9A"/>
    <w:rsid w:val="00F46303"/>
    <w:rsid w:val="00F51384"/>
    <w:rsid w:val="00F51B2A"/>
    <w:rsid w:val="00F52336"/>
    <w:rsid w:val="00F63237"/>
    <w:rsid w:val="00F649C5"/>
    <w:rsid w:val="00F660E9"/>
    <w:rsid w:val="00F7126D"/>
    <w:rsid w:val="00F72176"/>
    <w:rsid w:val="00F7784F"/>
    <w:rsid w:val="00F80208"/>
    <w:rsid w:val="00F859EF"/>
    <w:rsid w:val="00F8752C"/>
    <w:rsid w:val="00F87BD3"/>
    <w:rsid w:val="00F9296E"/>
    <w:rsid w:val="00F942AA"/>
    <w:rsid w:val="00F945B3"/>
    <w:rsid w:val="00F964C1"/>
    <w:rsid w:val="00F976DB"/>
    <w:rsid w:val="00FA0770"/>
    <w:rsid w:val="00FA24F5"/>
    <w:rsid w:val="00FA4F64"/>
    <w:rsid w:val="00FB1544"/>
    <w:rsid w:val="00FC086F"/>
    <w:rsid w:val="00FC1FB9"/>
    <w:rsid w:val="00FC4C24"/>
    <w:rsid w:val="00FC59C8"/>
    <w:rsid w:val="00FC7806"/>
    <w:rsid w:val="00FD3D55"/>
    <w:rsid w:val="00FE2D95"/>
    <w:rsid w:val="00FF050B"/>
    <w:rsid w:val="00FF6544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DB8C0E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ro-RO" w:eastAsia="ro-R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D75BD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9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08BE"/>
    <w:rPr>
      <w:rFonts w:ascii="Tahoma" w:hAnsi="Tahoma" w:cs="Tahoma"/>
      <w:sz w:val="16"/>
      <w:szCs w:val="16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70CF93-38E1-44CA-8DCE-30DA1CE96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700</Characters>
  <Application>Microsoft Office Word</Application>
  <DocSecurity>0</DocSecurity>
  <Lines>77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3</cp:revision>
  <cp:lastPrinted>2014-01-31T10:54:00Z</cp:lastPrinted>
  <dcterms:created xsi:type="dcterms:W3CDTF">2024-02-23T17:16:00Z</dcterms:created>
  <dcterms:modified xsi:type="dcterms:W3CDTF">2024-02-2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84800374be7958edb338b8170f64497f82966e551204fb4d779c63aa23c147</vt:lpwstr>
  </property>
</Properties>
</file>